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Civil</w:t>
      </w:r>
      <w:r>
        <w:t xml:space="preserve"> </w:t>
      </w:r>
      <w:r>
        <w:t xml:space="preserve">Engineer</w:t>
      </w:r>
      <w:r>
        <w:t xml:space="preserve"> </w:t>
      </w:r>
      <w:r>
        <w:t xml:space="preserve">in</w:t>
      </w:r>
      <w:r>
        <w:t xml:space="preserve"> </w:t>
      </w:r>
      <w:r>
        <w:t xml:space="preserve">Singapore</w:t>
      </w:r>
      <w:r>
        <w:t xml:space="preserve"> </w:t>
      </w:r>
      <w:r>
        <w:t xml:space="preserve">Singapore</w:t>
      </w:r>
    </w:p>
    <w:bookmarkStart w:id="25" w:name="cover-letter"/>
    <w:p>
      <w:pPr>
        <w:pStyle w:val="Heading2"/>
      </w:pPr>
      <w:r>
        <w:t xml:space="preserve">Cover Letter</w:t>
      </w:r>
    </w:p>
    <w:p>
      <w:pPr>
        <w:pStyle w:val="FirstParagraph"/>
      </w:pPr>
      <w:r>
        <w:t xml:space="preserve">Dear [Hiring Manager's Name],</w:t>
      </w:r>
      <w:r>
        <w:br/>
      </w:r>
      <w:r>
        <w:br/>
      </w:r>
    </w:p>
    <w:p>
      <w:pPr>
        <w:pStyle w:val="BodyText"/>
      </w:pPr>
      <w:r>
        <w:t xml:space="preserve">I am writing to express my interest in the Civil Engineer position at your esteemed organization in Singapore. With a profound passion for infrastructure development and a deep understanding of Singapore’s unique urban landscape, I am eager to contribute my expertise to projects that align with the city-state’s vision of sustainable growth and innovation. As a qualified civil engineer with [X years] of experience in designing, planning, and managing construction projects, I am confident in my ability to add value to your team while addressing the specific challenges and opportunities presented by Singapore Singapore’s dynamic environment.</w:t>
      </w:r>
    </w:p>
    <w:bookmarkStart w:id="20" w:name="why-civil-engineering-in-singapore"/>
    <w:p>
      <w:pPr>
        <w:pStyle w:val="Heading3"/>
      </w:pPr>
      <w:r>
        <w:t xml:space="preserve">Why Civil Engineering in Singapore?</w:t>
      </w:r>
    </w:p>
    <w:p>
      <w:pPr>
        <w:pStyle w:val="FirstParagraph"/>
      </w:pPr>
      <w:r>
        <w:t xml:space="preserve">Singapore is a global leader in urban planning, green technology, and infrastructure resilience. As a civil engineer, I have always admired how the nation balances rapid development with environmental stewardship. From the iconic Marina Bay Sands to the sustainable housing estates of Punggol Digital District, Singapore serves as a testament to engineering excellence. My career has been driven by a desire to contribute to such transformative projects, and I am particularly drawn to your organization’s commitment to innovation and quality in civil engineering solutions.</w:t>
      </w:r>
    </w:p>
    <w:p>
      <w:pPr>
        <w:pStyle w:val="BodyText"/>
      </w:pPr>
      <w:r>
        <w:t xml:space="preserve">Having worked on diverse projects across Southeast Asia, I have developed a strong foundation in structural design, geotechnical analysis, and project management. However, it is Singapore’s unique regulatory framework—such as the Building and Construction Authority (BCA) standards and its emphasis on green building certifications like Green Mark—that has inspired me to focus my career on this region. I am well-versed in local codes, including the Singapore Standard CP 34:2016 for structural design and the National Environment Agency’s (NEA) guidelines for sustainable practices. This expertise enables me to deliver projects that meet both technical and environmental benchmarks.</w:t>
      </w:r>
    </w:p>
    <w:bookmarkEnd w:id="20"/>
    <w:bookmarkStart w:id="21" w:name="professional-experience-and-expertise"/>
    <w:p>
      <w:pPr>
        <w:pStyle w:val="Heading3"/>
      </w:pPr>
      <w:r>
        <w:t xml:space="preserve">Professional Experience and Expertise</w:t>
      </w:r>
    </w:p>
    <w:p>
      <w:pPr>
        <w:pStyle w:val="FirstParagraph"/>
      </w:pPr>
      <w:r>
        <w:t xml:space="preserve">Over the past [X years], I have played a pivotal role in numerous civil engineering projects, ranging from large-scale residential developments to critical transportation infrastructure. At my previous position with [Previous Company Name], I led the design of a high-rise residential complex that incorporated advanced stormwater management systems to address Singapore’s tropical climate challenges. My team achieved a Green Mark certification by integrating rainwater harvesting and energy-efficient building materials, showcasing my ability to merge technical precision with sustainability goals.</w:t>
      </w:r>
    </w:p>
    <w:p>
      <w:pPr>
        <w:pStyle w:val="BodyText"/>
      </w:pPr>
      <w:r>
        <w:t xml:space="preserve">In addition to residential projects, I have extensive experience in transportation infrastructure. For instance, I was part of a team that designed a multi-level pedestrian bridge in Jurong, which required meticulous coordination with local authorities and stakeholders. This project demanded compliance with Singapore’s stringent safety standards and the use of modular construction techniques to minimize disruptions in a densely populated area. My ability to balance creativity with regulatory requirements ensured the successful completion of the project within budget and timeline.</w:t>
      </w:r>
    </w:p>
    <w:p>
      <w:pPr>
        <w:pStyle w:val="BodyText"/>
      </w:pPr>
      <w:r>
        <w:t xml:space="preserve">My skills extend beyond design and planning. I am proficient in using industry-standard software such as AutoCAD, Revit, and STAAD.Pro for structural analysis. Furthermore, I have managed projects from concept to completion, ensuring seamless collaboration between architects, contractors, and clients. In Singapore Singapore’s fast-paced environment, where timelines are tight and expectations are high, my proactive approach to problem-solving has consistently delivered results.</w:t>
      </w:r>
    </w:p>
    <w:bookmarkEnd w:id="21"/>
    <w:bookmarkStart w:id="22" w:name="why-your-organization"/>
    <w:p>
      <w:pPr>
        <w:pStyle w:val="Heading3"/>
      </w:pPr>
      <w:r>
        <w:t xml:space="preserve">Why Your Organization?</w:t>
      </w:r>
    </w:p>
    <w:p>
      <w:pPr>
        <w:pStyle w:val="FirstParagraph"/>
      </w:pPr>
      <w:r>
        <w:t xml:space="preserve">Your organization’s reputation as a pioneer in civil engineering solutions aligns perfectly with my professional goals. I have followed your work on projects like [specific project or initiative, if known], and I am particularly impressed by your commitment to integrating smart technologies into infrastructure development. Singapore’s Smart Nation initiative presents unprecedented opportunities for engineers to leverage data-driven solutions, and I am eager to contribute my skills in this domain.</w:t>
      </w:r>
    </w:p>
    <w:p>
      <w:pPr>
        <w:pStyle w:val="BodyText"/>
      </w:pPr>
      <w:r>
        <w:t xml:space="preserve">I also admire your dedication to fostering a culture of innovation and collaboration. As a civil engineer, I thrive in environments where interdisciplinary teams work together to solve complex challenges. Whether it’s optimizing construction processes through BIM (Building Information Modeling) or adopting AI-driven tools for risk assessment, I am committed to staying at the forefront of industry advancements. Your organization’s forward-thinking approach resonates with my own values, and I am excited about the possibility of contributing to your future projects.</w:t>
      </w:r>
    </w:p>
    <w:bookmarkEnd w:id="22"/>
    <w:bookmarkStart w:id="23" w:name="a-commitment-to-singapore-singapore"/>
    <w:p>
      <w:pPr>
        <w:pStyle w:val="Heading3"/>
      </w:pPr>
      <w:r>
        <w:t xml:space="preserve">A Commitment to Singapore Singapore</w:t>
      </w:r>
    </w:p>
    <w:p>
      <w:pPr>
        <w:pStyle w:val="FirstParagraph"/>
      </w:pPr>
      <w:r>
        <w:t xml:space="preserve">Singapore is not just a location for me—it’s a community I am proud to be part of. The country’s emphasis on sustainability, safety, and inclusivity mirrors my personal philosophy as an engineer. I have actively participated in local initiatives such as [mention any relevant volunteer work or community projects], which reinforced my desire to contribute to Singapore’s long-term development. Whether it’s designing flood-resilient infrastructure or creating spaces that enhance quality of life, I am driven by the goal of making a tangible impact on the nation.</w:t>
      </w:r>
    </w:p>
    <w:p>
      <w:pPr>
        <w:pStyle w:val="BodyText"/>
      </w:pPr>
      <w:r>
        <w:t xml:space="preserve">Furthermore, I understand the importance of cultural sensitivity in a multicultural society like Singapore. My ability to communicate effectively with diverse stakeholders—ranging from government agencies to local communities—has been instrumental in ensuring project success. I am also fluent in [mention languages if applicable], which allows me to engage with a broader audience and support your organization’s global outreach efforts.</w:t>
      </w:r>
    </w:p>
    <w:bookmarkEnd w:id="23"/>
    <w:bookmarkStart w:id="24" w:name="conclusion"/>
    <w:p>
      <w:pPr>
        <w:pStyle w:val="Heading3"/>
      </w:pPr>
      <w:r>
        <w:t xml:space="preserve">Conclusion</w:t>
      </w:r>
    </w:p>
    <w:p>
      <w:pPr>
        <w:pStyle w:val="FirstParagraph"/>
      </w:pPr>
      <w:r>
        <w:t xml:space="preserve">In conclusion, I am enthusiastic about the opportunity to join your team as a Civil Engineer in Singapore Singapore. My technical expertise, passion for sustainable development, and alignment with your organization’s mission make me a strong candidate for this role. I am confident that my experience and dedication will contribute to the continued success of your projects while supporting Singapore’s vision of a thriving, resilient future.</w:t>
      </w:r>
    </w:p>
    <w:p>
      <w:pPr>
        <w:pStyle w:val="BodyText"/>
      </w:pPr>
      <w:r>
        <w:t xml:space="preserve">Thank you for considering my application. I would welcome the chance to discuss how my background and skills align with your needs. Please feel free to contact me at [Your Phone Number] or [Your Email Address] at your earliest convenience. I look forward to the possibility of contributing to your organization’s legacy of excellence.</w:t>
      </w:r>
    </w:p>
    <w:p>
      <w:pPr>
        <w:pStyle w:val="BodyText"/>
      </w:pPr>
      <w:r>
        <w:t xml:space="preserve">Sincerely,</w:t>
      </w:r>
      <w:r>
        <w:br/>
      </w:r>
      <w:r>
        <w:br/>
      </w:r>
      <w:r>
        <w:t xml:space="preserve">[Your Full Name]</w:t>
      </w:r>
      <w:r>
        <w:br/>
      </w:r>
      <w:r>
        <w:t xml:space="preserve">[Your Contact Information]</w:t>
      </w:r>
      <w:r>
        <w:br/>
      </w:r>
      <w:r>
        <w:t xml:space="preserve">[LinkedIn Profile or Portfolio Link, if applicabl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Civil Engineer in Singapore Singapore</dc:title>
  <dc:creator/>
  <cp:keywords/>
  <dcterms:created xsi:type="dcterms:W3CDTF">2025-12-15T22:47:09Z</dcterms:created>
  <dcterms:modified xsi:type="dcterms:W3CDTF">2025-12-15T22:47:09Z</dcterms:modified>
</cp:coreProperties>
</file>

<file path=docProps/custom.xml><?xml version="1.0" encoding="utf-8"?>
<Properties xmlns="http://schemas.openxmlformats.org/officeDocument/2006/custom-properties" xmlns:vt="http://schemas.openxmlformats.org/officeDocument/2006/docPropsVTypes"/>
</file>